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Page</w:t>
      </w:r>
    </w:p>
    <w:p>
      <w:pPr>
        <w:pStyle w:val="Author"/>
      </w:pPr>
      <w:r>
        <w:t xml:space="preserve">[Author’s</w:t>
      </w:r>
      <w:r>
        <w:t xml:space="preserve"> </w:t>
      </w:r>
      <w:r>
        <w:t xml:space="preserve">Name</w:t>
      </w:r>
      <w:r>
        <w:t xml:space="preserve"> </w:t>
      </w:r>
      <w:r>
        <w:t xml:space="preserve">(HawkID)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Ques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ory in One Sentenc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ata Sourc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Numb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ord Count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54fc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Page</dc:title>
  <dc:creator>[Author’s Name (HawkID)]</dc:creator>
  <dcterms:created xsi:type="dcterms:W3CDTF">2017-08-11T20:30:45Z</dcterms:created>
  <dcterms:modified xsi:type="dcterms:W3CDTF">2017-08-11T20:30:45Z</dcterms:modified>
</cp:coreProperties>
</file>